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355D386" w14:textId="77777777" w:rsidR="000476AE" w:rsidRDefault="000476A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476AE">
        <w:rPr>
          <w:rFonts w:eastAsia="Times New Roman" w:cstheme="minorHAnsi"/>
          <w:b/>
          <w:color w:val="181717"/>
          <w:sz w:val="28"/>
          <w:szCs w:val="28"/>
        </w:rPr>
        <w:t>Chapter 29 – Pistons, Rings, and Connecting Rods</w:t>
      </w:r>
    </w:p>
    <w:p w14:paraId="0766CA74" w14:textId="03FA45D6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1A00696A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745019">
        <w:t>Pistons, Piston Construction, Piston Pins, Piston Pin Retaining Methods, and Piston Rings</w:t>
      </w:r>
    </w:p>
    <w:p w14:paraId="18741A39" w14:textId="4D909BB5" w:rsidR="004E2F9C" w:rsidRDefault="004E2F9C" w:rsidP="004637B0">
      <w:pPr>
        <w:spacing w:after="0"/>
        <w:ind w:left="450" w:right="-810"/>
      </w:pPr>
      <w:r>
        <w:t xml:space="preserve">2. </w:t>
      </w:r>
      <w:r w:rsidR="00745019">
        <w:t>Piston Ring Construction, Connecting Rods, Connecting Rod Service, and Piston and Rod Assembly</w:t>
      </w:r>
    </w:p>
    <w:p w14:paraId="7748C312" w14:textId="554D3724" w:rsidR="007F555E" w:rsidRDefault="007F555E" w:rsidP="00E70317">
      <w:pPr>
        <w:spacing w:after="0"/>
        <w:ind w:left="450" w:right="-810"/>
      </w:pPr>
      <w:r>
        <w:t xml:space="preserve">3. </w:t>
      </w:r>
      <w:r w:rsidR="00745019">
        <w:t>Piston Ring Service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EA176A" w14:textId="33B87836" w:rsidR="000476AE" w:rsidRDefault="008F46C1" w:rsidP="000476AE">
      <w:pPr>
        <w:spacing w:after="0"/>
        <w:ind w:left="450" w:right="-810"/>
      </w:pPr>
      <w:r>
        <w:t>1</w:t>
      </w:r>
      <w:r w:rsidR="00EB4E08">
        <w:t xml:space="preserve">. </w:t>
      </w:r>
      <w:r w:rsidR="000476AE">
        <w:t>E</w:t>
      </w:r>
      <w:r w:rsidR="000476AE">
        <w:t>xplain the purpose and function of pistons and piston construction.</w:t>
      </w:r>
    </w:p>
    <w:p w14:paraId="6990FCD2" w14:textId="494F6F39" w:rsidR="000476AE" w:rsidRDefault="000476AE" w:rsidP="000476AE">
      <w:pPr>
        <w:spacing w:after="0"/>
        <w:ind w:left="450" w:right="-810"/>
      </w:pPr>
      <w:r>
        <w:t xml:space="preserve">2. </w:t>
      </w:r>
      <w:r>
        <w:t>Discuss piston pins and piston pin retaining methods.</w:t>
      </w:r>
    </w:p>
    <w:p w14:paraId="7A3FF0C9" w14:textId="50BED46B" w:rsidR="000476AE" w:rsidRDefault="000476AE" w:rsidP="000476AE">
      <w:pPr>
        <w:spacing w:after="0"/>
        <w:ind w:left="450" w:right="-810"/>
      </w:pPr>
      <w:r>
        <w:t>3. E</w:t>
      </w:r>
      <w:r>
        <w:t>xplain piston rings and construction of piston rings.</w:t>
      </w:r>
    </w:p>
    <w:p w14:paraId="02054077" w14:textId="7AD94C1C" w:rsidR="000476AE" w:rsidRDefault="000476AE" w:rsidP="000476AE">
      <w:pPr>
        <w:spacing w:after="0"/>
        <w:ind w:left="450" w:right="-810"/>
      </w:pPr>
      <w:r>
        <w:t xml:space="preserve">4. </w:t>
      </w:r>
      <w:r>
        <w:t>Discuss connecting rods and connecting rod service.</w:t>
      </w:r>
    </w:p>
    <w:p w14:paraId="50FA828D" w14:textId="28E9A0C9" w:rsidR="000476AE" w:rsidRDefault="000476AE" w:rsidP="000476AE">
      <w:pPr>
        <w:spacing w:after="0"/>
        <w:ind w:left="450" w:right="-810"/>
      </w:pPr>
      <w:r>
        <w:t>5. E</w:t>
      </w:r>
      <w:r>
        <w:t>xplain piston and rod assembly and piston ring service.</w:t>
      </w:r>
    </w:p>
    <w:p w14:paraId="55695049" w14:textId="33DA18E9" w:rsidR="00DF2F45" w:rsidRPr="00DF2F45" w:rsidRDefault="00F25410" w:rsidP="000476AE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7143173" w14:textId="77777777" w:rsidR="00C37E61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C37E61" w:rsidRPr="00C37E61">
        <w:t>Piston and Bearing Wear Patterns</w:t>
      </w:r>
    </w:p>
    <w:p w14:paraId="0247BD30" w14:textId="5F262D33" w:rsidR="00D04BB5" w:rsidRDefault="00CA5A6C" w:rsidP="004637B0">
      <w:pPr>
        <w:spacing w:after="0"/>
        <w:ind w:left="450" w:right="-810"/>
      </w:pPr>
      <w:r>
        <w:t xml:space="preserve">2. Task Sheet: </w:t>
      </w:r>
      <w:r w:rsidR="00C37E61" w:rsidRPr="00C37E61">
        <w:t>Piston Inspection and Measurement</w:t>
      </w:r>
    </w:p>
    <w:p w14:paraId="56A0E9CC" w14:textId="58BC2FCE" w:rsidR="00C37E61" w:rsidRDefault="00C37E61" w:rsidP="004637B0">
      <w:pPr>
        <w:spacing w:after="0"/>
        <w:ind w:left="450" w:right="-810"/>
      </w:pPr>
      <w:r>
        <w:t xml:space="preserve">3. Task Sheet: </w:t>
      </w:r>
      <w:r w:rsidRPr="00C37E61">
        <w:t>Piston to Bore Clearance</w:t>
      </w:r>
    </w:p>
    <w:bookmarkEnd w:id="2"/>
    <w:p w14:paraId="233C5FC8" w14:textId="250B63A8" w:rsidR="008F46C1" w:rsidRDefault="00C37E61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28D538EB" w14:textId="75100688" w:rsidR="001A7439" w:rsidRDefault="00C37E61" w:rsidP="004637B0">
      <w:pPr>
        <w:spacing w:after="0"/>
        <w:ind w:left="450" w:right="-810"/>
      </w:pPr>
      <w:r>
        <w:t>5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1E7FD588" w:rsidR="001A7439" w:rsidRDefault="00C37E61" w:rsidP="0085332D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1D8ADF1D" w:rsidR="00000D7E" w:rsidRDefault="00C37E61" w:rsidP="0085332D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1C82443" w14:textId="77777777" w:rsidR="004F304B" w:rsidRDefault="004F304B" w:rsidP="004F304B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C37E61">
        <w:t>Piston and Bearing Wear Patterns</w:t>
      </w:r>
    </w:p>
    <w:p w14:paraId="1623D544" w14:textId="77777777" w:rsidR="004F304B" w:rsidRDefault="004F304B" w:rsidP="004F304B">
      <w:pPr>
        <w:spacing w:after="0"/>
        <w:ind w:left="450" w:right="-810"/>
      </w:pPr>
      <w:r>
        <w:t xml:space="preserve">2. Task Sheet: </w:t>
      </w:r>
      <w:r w:rsidRPr="00C37E61">
        <w:t>Piston Inspection and Measurement</w:t>
      </w:r>
    </w:p>
    <w:p w14:paraId="150C2F74" w14:textId="1A719DF2" w:rsidR="00F1790F" w:rsidRPr="00354EBC" w:rsidRDefault="004F304B" w:rsidP="004F304B">
      <w:pPr>
        <w:spacing w:after="0"/>
        <w:ind w:left="450" w:right="-810"/>
      </w:pPr>
      <w:r>
        <w:t xml:space="preserve">3. Task Sheet: </w:t>
      </w:r>
      <w:r w:rsidRPr="00C37E61">
        <w:t>Piston to Bore Clearance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06B90FA5" w14:textId="77777777" w:rsidR="00143008" w:rsidRDefault="00143008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2FF55" w14:textId="77777777" w:rsidR="00666EA3" w:rsidRDefault="00666EA3" w:rsidP="00E43A7A">
      <w:pPr>
        <w:spacing w:after="0" w:line="240" w:lineRule="auto"/>
      </w:pPr>
      <w:r>
        <w:separator/>
      </w:r>
    </w:p>
  </w:endnote>
  <w:endnote w:type="continuationSeparator" w:id="0">
    <w:p w14:paraId="491F4F5F" w14:textId="77777777" w:rsidR="00666EA3" w:rsidRDefault="00666EA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30AA9" w14:textId="77777777" w:rsidR="00666EA3" w:rsidRDefault="00666EA3" w:rsidP="00E43A7A">
      <w:pPr>
        <w:spacing w:after="0" w:line="240" w:lineRule="auto"/>
      </w:pPr>
      <w:r>
        <w:separator/>
      </w:r>
    </w:p>
  </w:footnote>
  <w:footnote w:type="continuationSeparator" w:id="0">
    <w:p w14:paraId="6E6E47E6" w14:textId="77777777" w:rsidR="00666EA3" w:rsidRDefault="00666EA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tqgFAArGQYs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476AE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5088A"/>
    <w:rsid w:val="00176C78"/>
    <w:rsid w:val="00182725"/>
    <w:rsid w:val="00185698"/>
    <w:rsid w:val="00190035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4F304B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6383"/>
    <w:rsid w:val="005E770C"/>
    <w:rsid w:val="00603639"/>
    <w:rsid w:val="00621A7C"/>
    <w:rsid w:val="00631185"/>
    <w:rsid w:val="00634017"/>
    <w:rsid w:val="00641B95"/>
    <w:rsid w:val="00642E5D"/>
    <w:rsid w:val="00643D46"/>
    <w:rsid w:val="00662A68"/>
    <w:rsid w:val="00666EA3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45019"/>
    <w:rsid w:val="007501A6"/>
    <w:rsid w:val="00761295"/>
    <w:rsid w:val="007636D7"/>
    <w:rsid w:val="00776243"/>
    <w:rsid w:val="007957F8"/>
    <w:rsid w:val="007A2B09"/>
    <w:rsid w:val="007A5E0E"/>
    <w:rsid w:val="007C16D5"/>
    <w:rsid w:val="007C1A7E"/>
    <w:rsid w:val="007E275F"/>
    <w:rsid w:val="007F555E"/>
    <w:rsid w:val="00806DD3"/>
    <w:rsid w:val="008137A8"/>
    <w:rsid w:val="008253C6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669A0"/>
    <w:rsid w:val="00A764B2"/>
    <w:rsid w:val="00A868F1"/>
    <w:rsid w:val="00AB5356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37E61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0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3</cp:revision>
  <cp:lastPrinted>2022-04-15T14:12:00Z</cp:lastPrinted>
  <dcterms:created xsi:type="dcterms:W3CDTF">2019-12-09T16:24:00Z</dcterms:created>
  <dcterms:modified xsi:type="dcterms:W3CDTF">2022-04-15T15:31:00Z</dcterms:modified>
</cp:coreProperties>
</file>